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E7A5E" w14:textId="77777777" w:rsidR="00214532" w:rsidRDefault="00000000">
      <w:pPr>
        <w:jc w:val="center"/>
      </w:pPr>
      <w:r>
        <w:rPr>
          <w:rFonts w:ascii="Times" w:eastAsia="Times" w:hAnsi="Times" w:cs="Times"/>
          <w:b/>
          <w:sz w:val="28"/>
        </w:rPr>
        <w:t>Privacy Policy</w:t>
      </w:r>
      <w:r>
        <w:t xml:space="preserve"> </w:t>
      </w:r>
    </w:p>
    <w:p w14:paraId="661948F4" w14:textId="77777777" w:rsidR="00214532" w:rsidRDefault="00000000">
      <w:r>
        <w:t xml:space="preserve">  </w:t>
      </w:r>
    </w:p>
    <w:p w14:paraId="7310AC8D" w14:textId="510DF109" w:rsidR="00214532" w:rsidRDefault="00000000">
      <w:r>
        <w:t xml:space="preserve">Protecting your private information is our priority. This Statement of Privacy applies to Restored Life Group, and The Restored Life </w:t>
      </w:r>
      <w:proofErr w:type="gramStart"/>
      <w:r>
        <w:t>Group and</w:t>
      </w:r>
      <w:proofErr w:type="gramEnd"/>
      <w:r>
        <w:t xml:space="preserve"> governs data collection and usage. For the purposes of this Privacy Policy, unless otherwise noted, all references to The Restored Life Group include 114 </w:t>
      </w:r>
      <w:proofErr w:type="spellStart"/>
      <w:r>
        <w:t>Camdike</w:t>
      </w:r>
      <w:proofErr w:type="spellEnd"/>
      <w:r>
        <w:t xml:space="preserve"> Street and Restored Life Group. The Restored Life Group application is </w:t>
      </w:r>
      <w:r w:rsidR="00AD1F82">
        <w:t>an</w:t>
      </w:r>
      <w:r>
        <w:t xml:space="preserve"> ecommerce </w:t>
      </w:r>
      <w:r w:rsidR="00AD1F82">
        <w:t xml:space="preserve">and news distribution </w:t>
      </w:r>
      <w:r>
        <w:t xml:space="preserve">application. By using the Restored Life Group application, you consent to the data practices described in this statement. </w:t>
      </w:r>
    </w:p>
    <w:p w14:paraId="61B89D59" w14:textId="77777777" w:rsidR="00214532" w:rsidRDefault="00000000">
      <w:r>
        <w:t xml:space="preserve">  </w:t>
      </w:r>
    </w:p>
    <w:p w14:paraId="0279508E" w14:textId="77777777" w:rsidR="00214532" w:rsidRDefault="00000000">
      <w:r>
        <w:rPr>
          <w:b/>
        </w:rPr>
        <w:t>Collection of your Personal Information</w:t>
      </w:r>
      <w:r>
        <w:t xml:space="preserve"> </w:t>
      </w:r>
    </w:p>
    <w:p w14:paraId="0313F650" w14:textId="77777777" w:rsidR="00214532" w:rsidRDefault="00000000">
      <w:proofErr w:type="gramStart"/>
      <w:r>
        <w:t>In order to</w:t>
      </w:r>
      <w:proofErr w:type="gramEnd"/>
      <w:r>
        <w:t xml:space="preserve"> better provide you with products and services offered, Restored Life Group may collect personally identifiable information, such as your: </w:t>
      </w:r>
    </w:p>
    <w:p w14:paraId="2FDCFA50" w14:textId="77777777" w:rsidR="00214532" w:rsidRDefault="00000000">
      <w:r>
        <w:t xml:space="preserve">  </w:t>
      </w:r>
    </w:p>
    <w:p w14:paraId="4B7B8FB8" w14:textId="77777777" w:rsidR="00214532" w:rsidRDefault="00000000">
      <w:r>
        <w:t> -</w:t>
      </w:r>
      <w:r>
        <w:tab/>
        <w:t xml:space="preserve">First and Last Name </w:t>
      </w:r>
    </w:p>
    <w:p w14:paraId="5E457509" w14:textId="77777777" w:rsidR="00214532" w:rsidRDefault="00000000">
      <w:r>
        <w:t> -</w:t>
      </w:r>
      <w:r>
        <w:tab/>
        <w:t xml:space="preserve">E-mail Address </w:t>
      </w:r>
    </w:p>
    <w:p w14:paraId="29A7C964" w14:textId="77777777" w:rsidR="00214532" w:rsidRDefault="00000000">
      <w:r>
        <w:t> -</w:t>
      </w:r>
      <w:r>
        <w:tab/>
        <w:t xml:space="preserve">Phone Number </w:t>
      </w:r>
    </w:p>
    <w:p w14:paraId="24E5C31E" w14:textId="77777777" w:rsidR="00214532" w:rsidRDefault="00000000">
      <w:r>
        <w:t xml:space="preserve">  </w:t>
      </w:r>
    </w:p>
    <w:p w14:paraId="1D7B1BCF" w14:textId="77777777" w:rsidR="00214532" w:rsidRDefault="00000000">
      <w:r>
        <w:t xml:space="preserve">If you purchase Restored Life Group's products and services, we collect billing and credit card information. This information is used to complete the purchase transaction. </w:t>
      </w:r>
    </w:p>
    <w:p w14:paraId="16E699BC" w14:textId="77777777" w:rsidR="00214532" w:rsidRDefault="00000000">
      <w:r>
        <w:t xml:space="preserve">  </w:t>
      </w:r>
    </w:p>
    <w:p w14:paraId="27A48A5B" w14:textId="77777777" w:rsidR="00214532" w:rsidRDefault="00000000">
      <w:r>
        <w:t xml:space="preserve">Restored Life Group may also collect anonymous demographic information, which is not unique to you, such as your: </w:t>
      </w:r>
    </w:p>
    <w:p w14:paraId="6E5C7C5A" w14:textId="77777777" w:rsidR="00214532" w:rsidRDefault="00000000">
      <w:r>
        <w:t xml:space="preserve">  </w:t>
      </w:r>
    </w:p>
    <w:p w14:paraId="6D1B8AD8" w14:textId="77777777" w:rsidR="00214532" w:rsidRDefault="00000000">
      <w:r>
        <w:t> -</w:t>
      </w:r>
      <w:r>
        <w:tab/>
        <w:t xml:space="preserve">Gender </w:t>
      </w:r>
    </w:p>
    <w:p w14:paraId="54AA6DF0" w14:textId="77777777" w:rsidR="00214532" w:rsidRDefault="00000000">
      <w:r>
        <w:t xml:space="preserve">  </w:t>
      </w:r>
    </w:p>
    <w:p w14:paraId="29487890" w14:textId="77777777" w:rsidR="00214532" w:rsidRDefault="00000000">
      <w:r>
        <w:t xml:space="preserve">We do not collect any personal information about you unless you voluntarily provide it to us. However, you may be required to provide certain personal information to us when you elect to use certain products or services. These may include: (a) registering for an account; (b) entering a sweepstakes or contest sponsored by us or one of our partners; (c) signing up for special offers from selected third parties; (d) sending us an email message; (e) submitting your credit card or other payment information when ordering and purchasing products and services. To wit, we will use your information for, but not limited to, communicating with you in relation to services and/or products you have requested from us. We also may gather additional personal or non-personal information in the future. </w:t>
      </w:r>
    </w:p>
    <w:p w14:paraId="5C460720" w14:textId="77777777" w:rsidR="00214532" w:rsidRDefault="00000000">
      <w:r>
        <w:t xml:space="preserve">  </w:t>
      </w:r>
    </w:p>
    <w:p w14:paraId="058C362A" w14:textId="77777777" w:rsidR="00214532" w:rsidRDefault="00000000">
      <w:r>
        <w:rPr>
          <w:b/>
        </w:rPr>
        <w:t xml:space="preserve">Use of your Personal Information </w:t>
      </w:r>
    </w:p>
    <w:p w14:paraId="6F068D12" w14:textId="77777777" w:rsidR="00214532" w:rsidRDefault="00000000">
      <w:r>
        <w:t xml:space="preserve">Restored Life Group collects and uses your personal information to operate and deliver the services you have requested. </w:t>
      </w:r>
    </w:p>
    <w:p w14:paraId="695EE4FF" w14:textId="77777777" w:rsidR="00214532" w:rsidRDefault="00000000">
      <w:r>
        <w:t xml:space="preserve">  </w:t>
      </w:r>
    </w:p>
    <w:p w14:paraId="7883F568" w14:textId="77777777" w:rsidR="00214532" w:rsidRDefault="00000000">
      <w:r>
        <w:t xml:space="preserve">Restored Life Group may also use your personally identifiable information to inform you of other products or services available from Restored Life Group and its affiliates. </w:t>
      </w:r>
    </w:p>
    <w:p w14:paraId="796A90C3" w14:textId="77777777" w:rsidR="00214532" w:rsidRDefault="00000000">
      <w:r>
        <w:t xml:space="preserve">  </w:t>
      </w:r>
    </w:p>
    <w:p w14:paraId="08407DF5" w14:textId="77777777" w:rsidR="00214532" w:rsidRDefault="00000000">
      <w:r>
        <w:rPr>
          <w:b/>
        </w:rPr>
        <w:t>Sharing Information with Third Parties</w:t>
      </w:r>
      <w:r>
        <w:t xml:space="preserve"> </w:t>
      </w:r>
    </w:p>
    <w:p w14:paraId="2D2CCFE2" w14:textId="77777777" w:rsidR="00214532" w:rsidRDefault="00000000">
      <w:r>
        <w:t xml:space="preserve">Restored Life Group does not sell, </w:t>
      </w:r>
      <w:proofErr w:type="gramStart"/>
      <w:r>
        <w:t>rent</w:t>
      </w:r>
      <w:proofErr w:type="gramEnd"/>
      <w:r>
        <w:t xml:space="preserve"> or lease its customer lists to third parties. </w:t>
      </w:r>
    </w:p>
    <w:p w14:paraId="2B2FED91" w14:textId="77777777" w:rsidR="00214532" w:rsidRDefault="00000000">
      <w:r>
        <w:t xml:space="preserve">  </w:t>
      </w:r>
    </w:p>
    <w:p w14:paraId="68B98CB2" w14:textId="77777777" w:rsidR="00214532" w:rsidRDefault="00000000">
      <w:r>
        <w:lastRenderedPageBreak/>
        <w:t xml:space="preserve">Restored Life Group may share data with trusted partners to help perform statistical analysis, send you email or postal mail, provide customer support, or arrange for deliveries. All such third parties are prohibited from using your personal information except to provide these services to Restored Life Group, and they are required to maintain the confidentiality of your information. </w:t>
      </w:r>
    </w:p>
    <w:p w14:paraId="31576B45" w14:textId="77777777" w:rsidR="00214532" w:rsidRDefault="00000000">
      <w:r>
        <w:t xml:space="preserve">  </w:t>
      </w:r>
    </w:p>
    <w:p w14:paraId="01BB1168" w14:textId="77777777" w:rsidR="00214532" w:rsidRDefault="00000000">
      <w:r>
        <w:t xml:space="preserve">Restored Life Group may disclose your personal information, without notice, if required to do so by law or in the good faith belief that such action is necessary to: (a) conform to the edicts of the law or comply with legal process served on Restored Life Group or the site; (b) protect and defend the rights or property of Restored Life Group; and/or (c) act under exigent circumstances to protect the personal safety of users of Restored Life Group, or the public. </w:t>
      </w:r>
    </w:p>
    <w:p w14:paraId="0097865F" w14:textId="77777777" w:rsidR="00214532" w:rsidRDefault="00000000">
      <w:r>
        <w:t xml:space="preserve">  </w:t>
      </w:r>
    </w:p>
    <w:p w14:paraId="500A97D8" w14:textId="77777777" w:rsidR="00214532" w:rsidRDefault="00000000">
      <w:r>
        <w:rPr>
          <w:b/>
        </w:rPr>
        <w:t>Right to Deletion</w:t>
      </w:r>
      <w:r>
        <w:t xml:space="preserve"> </w:t>
      </w:r>
    </w:p>
    <w:p w14:paraId="4170262F" w14:textId="77777777" w:rsidR="00214532" w:rsidRDefault="00000000">
      <w:r>
        <w:t xml:space="preserve">Subject to certain exceptions set out below, on receipt of a verifiable request from you, we will: </w:t>
      </w:r>
    </w:p>
    <w:p w14:paraId="0675B551" w14:textId="77777777" w:rsidR="00214532" w:rsidRDefault="00000000">
      <w:pPr>
        <w:ind w:left="720" w:hanging="360"/>
      </w:pPr>
      <w:r>
        <w:t>•</w:t>
      </w:r>
      <w:r>
        <w:tab/>
        <w:t xml:space="preserve">Delete your personal information from our records; and </w:t>
      </w:r>
    </w:p>
    <w:p w14:paraId="6CB9888A" w14:textId="77777777" w:rsidR="00214532" w:rsidRDefault="00000000">
      <w:pPr>
        <w:ind w:left="720" w:hanging="360"/>
      </w:pPr>
      <w:r>
        <w:t>•</w:t>
      </w:r>
      <w:r>
        <w:tab/>
        <w:t xml:space="preserve">Direct any service providers to delete your personal information from their records. </w:t>
      </w:r>
    </w:p>
    <w:p w14:paraId="24B8051B" w14:textId="77777777" w:rsidR="00214532" w:rsidRDefault="00000000">
      <w:r>
        <w:t xml:space="preserve">  </w:t>
      </w:r>
    </w:p>
    <w:p w14:paraId="42A890BC" w14:textId="77777777" w:rsidR="00214532" w:rsidRDefault="00000000">
      <w:r>
        <w:t xml:space="preserve">Please note that we may not be able to comply with requests to delete your personal information if it is necessary to: </w:t>
      </w:r>
    </w:p>
    <w:p w14:paraId="57C5516A" w14:textId="77777777" w:rsidR="00214532" w:rsidRDefault="00000000">
      <w:pPr>
        <w:ind w:left="720" w:hanging="360"/>
      </w:pPr>
      <w:r>
        <w:t>•</w:t>
      </w:r>
      <w:r>
        <w:tab/>
        <w:t xml:space="preserve">Complete the transaction for which the personal information was collected, fulfill the terms of a written warranty or product recall conducted in accordance with federal law, provide a good or service requested by you, or reasonably anticipated within the context of our ongoing business relationship with you, or otherwise perform a contract between you and </w:t>
      </w:r>
      <w:proofErr w:type="gramStart"/>
      <w:r>
        <w:t>us;</w:t>
      </w:r>
      <w:proofErr w:type="gramEnd"/>
      <w:r>
        <w:t xml:space="preserve"> </w:t>
      </w:r>
    </w:p>
    <w:p w14:paraId="47D13689" w14:textId="77777777" w:rsidR="00214532" w:rsidRDefault="00000000">
      <w:pPr>
        <w:ind w:left="720" w:hanging="360"/>
      </w:pPr>
      <w:r>
        <w:t>•</w:t>
      </w:r>
      <w:r>
        <w:tab/>
        <w:t xml:space="preserve">Detect security incidents, protect against malicious, deceptive, fraudulent, or illegal activity; or prosecute those responsible for that </w:t>
      </w:r>
      <w:proofErr w:type="gramStart"/>
      <w:r>
        <w:t>activity;</w:t>
      </w:r>
      <w:proofErr w:type="gramEnd"/>
      <w:r>
        <w:t xml:space="preserve"> </w:t>
      </w:r>
    </w:p>
    <w:p w14:paraId="4025F63E" w14:textId="77777777" w:rsidR="00214532" w:rsidRDefault="00000000">
      <w:pPr>
        <w:ind w:left="720" w:hanging="360"/>
      </w:pPr>
      <w:r>
        <w:t>•</w:t>
      </w:r>
      <w:r>
        <w:tab/>
        <w:t xml:space="preserve">Debug to identify and repair errors that impair existing intended </w:t>
      </w:r>
      <w:proofErr w:type="gramStart"/>
      <w:r>
        <w:t>functionality;</w:t>
      </w:r>
      <w:proofErr w:type="gramEnd"/>
      <w:r>
        <w:t xml:space="preserve"> </w:t>
      </w:r>
    </w:p>
    <w:p w14:paraId="0B648583" w14:textId="77777777" w:rsidR="00214532" w:rsidRDefault="00000000">
      <w:pPr>
        <w:ind w:left="720" w:hanging="360"/>
      </w:pPr>
      <w:r>
        <w:t>•</w:t>
      </w:r>
      <w:r>
        <w:tab/>
        <w:t xml:space="preserve">Exercise free speech, ensure the right of another consumer to exercise his or her right of free speech, or exercise another right provided for by </w:t>
      </w:r>
      <w:proofErr w:type="gramStart"/>
      <w:r>
        <w:t>law;</w:t>
      </w:r>
      <w:proofErr w:type="gramEnd"/>
      <w:r>
        <w:t xml:space="preserve"> </w:t>
      </w:r>
    </w:p>
    <w:p w14:paraId="2A62B607" w14:textId="77777777" w:rsidR="00214532" w:rsidRDefault="00000000">
      <w:pPr>
        <w:ind w:left="720" w:hanging="360"/>
      </w:pPr>
      <w:r>
        <w:t>•</w:t>
      </w:r>
      <w:r>
        <w:tab/>
        <w:t xml:space="preserve">Comply with the California Electronic Communications Privacy </w:t>
      </w:r>
      <w:proofErr w:type="gramStart"/>
      <w:r>
        <w:t>Act;</w:t>
      </w:r>
      <w:proofErr w:type="gramEnd"/>
      <w:r>
        <w:t xml:space="preserve"> </w:t>
      </w:r>
    </w:p>
    <w:p w14:paraId="27EDF04E" w14:textId="77777777" w:rsidR="00214532" w:rsidRDefault="00000000">
      <w:pPr>
        <w:ind w:left="720" w:hanging="360"/>
      </w:pPr>
      <w:r>
        <w:t>•</w:t>
      </w:r>
      <w:r>
        <w:tab/>
        <w:t xml:space="preserve">Engage in public or peer-reviewed scientific, historical, or statistical research in the public interest that adheres to all other applicable ethics and privacy laws, when our deletion of the information is likely to render impossible or seriously impair the achievement of such research, provided we have obtained your informed </w:t>
      </w:r>
      <w:proofErr w:type="gramStart"/>
      <w:r>
        <w:t>consent;</w:t>
      </w:r>
      <w:proofErr w:type="gramEnd"/>
      <w:r>
        <w:t xml:space="preserve"> </w:t>
      </w:r>
    </w:p>
    <w:p w14:paraId="6E2897EE" w14:textId="77777777" w:rsidR="00214532" w:rsidRDefault="00000000">
      <w:pPr>
        <w:ind w:left="720" w:hanging="360"/>
      </w:pPr>
      <w:r>
        <w:t>•</w:t>
      </w:r>
      <w:r>
        <w:tab/>
        <w:t xml:space="preserve">Enable solely internal uses that are reasonably aligned with your expectations based on your relationship with </w:t>
      </w:r>
      <w:proofErr w:type="gramStart"/>
      <w:r>
        <w:t>us;</w:t>
      </w:r>
      <w:proofErr w:type="gramEnd"/>
      <w:r>
        <w:t xml:space="preserve"> </w:t>
      </w:r>
    </w:p>
    <w:p w14:paraId="26597D20" w14:textId="77777777" w:rsidR="00214532" w:rsidRDefault="00000000">
      <w:pPr>
        <w:ind w:left="720" w:hanging="360"/>
      </w:pPr>
      <w:r>
        <w:t>•</w:t>
      </w:r>
      <w:r>
        <w:tab/>
        <w:t xml:space="preserve">Comply with an existing legal obligation; or </w:t>
      </w:r>
    </w:p>
    <w:p w14:paraId="5221EB3F" w14:textId="77777777" w:rsidR="00214532" w:rsidRDefault="00000000">
      <w:pPr>
        <w:ind w:left="720" w:hanging="360"/>
      </w:pPr>
      <w:r>
        <w:t>•</w:t>
      </w:r>
      <w:r>
        <w:tab/>
        <w:t xml:space="preserve">Otherwise use your personal information, internally, in a lawful manner that is compatible with the context in which you provided the information. </w:t>
      </w:r>
    </w:p>
    <w:p w14:paraId="7A4AB9AF" w14:textId="77777777" w:rsidR="00214532" w:rsidRDefault="00000000">
      <w:r>
        <w:t xml:space="preserve">  </w:t>
      </w:r>
    </w:p>
    <w:p w14:paraId="1FC25AB3" w14:textId="77777777" w:rsidR="00214532" w:rsidRDefault="00000000">
      <w:r>
        <w:rPr>
          <w:b/>
        </w:rPr>
        <w:t>Children Under Thirteen</w:t>
      </w:r>
      <w:r>
        <w:t xml:space="preserve"> </w:t>
      </w:r>
    </w:p>
    <w:p w14:paraId="7E1E3CB2" w14:textId="77777777" w:rsidR="00214532" w:rsidRDefault="00000000">
      <w:r>
        <w:t xml:space="preserve">Restored Life Group does not knowingly collect personally identifiable information from children under the age of thirteen. If you are under the age of thirteen, you must ask your </w:t>
      </w:r>
      <w:proofErr w:type="gramStart"/>
      <w:r>
        <w:t>parent</w:t>
      </w:r>
      <w:proofErr w:type="gramEnd"/>
      <w:r>
        <w:t xml:space="preserve"> or guardian for permission to use this application. </w:t>
      </w:r>
    </w:p>
    <w:p w14:paraId="690B774A" w14:textId="77777777" w:rsidR="00214532" w:rsidRDefault="00000000">
      <w:r>
        <w:t xml:space="preserve">  </w:t>
      </w:r>
    </w:p>
    <w:p w14:paraId="77EC512F" w14:textId="77777777" w:rsidR="00214532" w:rsidRDefault="00000000">
      <w:r>
        <w:rPr>
          <w:b/>
        </w:rPr>
        <w:t>E-mail Communications</w:t>
      </w:r>
      <w:r>
        <w:t xml:space="preserve"> </w:t>
      </w:r>
    </w:p>
    <w:p w14:paraId="3FF36937" w14:textId="77777777" w:rsidR="00214532" w:rsidRDefault="00000000">
      <w:r>
        <w:t xml:space="preserve">From time to time, Restored Life Group may contact you via email for the purpose of providing announcements, promotional offers, alerts, confirmations, surveys, and/or other general communication. </w:t>
      </w:r>
    </w:p>
    <w:p w14:paraId="7818479B" w14:textId="77777777" w:rsidR="00214532" w:rsidRDefault="00000000">
      <w:r>
        <w:t xml:space="preserve">  </w:t>
      </w:r>
    </w:p>
    <w:p w14:paraId="56800356" w14:textId="77777777" w:rsidR="00214532" w:rsidRDefault="00000000">
      <w:r>
        <w:t xml:space="preserve">If you would like to stop receiving marketing or promotional communications via email from Restored Life Group, you may opt out of such communications by replying STOP. </w:t>
      </w:r>
    </w:p>
    <w:p w14:paraId="080CE82A" w14:textId="77777777" w:rsidR="00214532" w:rsidRDefault="00000000">
      <w:r>
        <w:t xml:space="preserve">  </w:t>
      </w:r>
    </w:p>
    <w:p w14:paraId="723358A4" w14:textId="77777777" w:rsidR="00214532" w:rsidRDefault="00000000">
      <w:r>
        <w:rPr>
          <w:b/>
        </w:rPr>
        <w:t>Changes to this Statement</w:t>
      </w:r>
      <w:r>
        <w:t xml:space="preserve"> </w:t>
      </w:r>
    </w:p>
    <w:p w14:paraId="36DC6D10" w14:textId="77777777" w:rsidR="00214532" w:rsidRDefault="00000000">
      <w:r>
        <w:t xml:space="preserve">Restored Life Group reserves the right to change this Privacy Policy from time to time. We will notify you about significant changes in the way we treat personal information by sending a notice to the primary email address specified in your account, by placing a prominent notice on our application, and/or by updating any privacy information. Your continued use of the application and/or Services available after such modifications will constitute your: (a) acknowledgment of the modified Privacy Policy; and (b) agreement to abide and be bound by that Policy. </w:t>
      </w:r>
    </w:p>
    <w:p w14:paraId="4150BE6D" w14:textId="77777777" w:rsidR="00214532" w:rsidRDefault="00000000">
      <w:r>
        <w:t xml:space="preserve">  </w:t>
      </w:r>
    </w:p>
    <w:p w14:paraId="51A63D9A" w14:textId="77777777" w:rsidR="00214532" w:rsidRDefault="00000000">
      <w:r>
        <w:rPr>
          <w:b/>
        </w:rPr>
        <w:t>Contact Information</w:t>
      </w:r>
      <w:r>
        <w:t xml:space="preserve"> </w:t>
      </w:r>
    </w:p>
    <w:p w14:paraId="71962D43" w14:textId="77777777" w:rsidR="00214532" w:rsidRDefault="00000000">
      <w:r>
        <w:t xml:space="preserve">Restored Life Group welcomes your questions or comments regarding this Statement of Privacy. If you believe that Restored Life Group has not adhered to this Statement, please contact Restored Life Group at: </w:t>
      </w:r>
    </w:p>
    <w:p w14:paraId="295347E5" w14:textId="77777777" w:rsidR="00214532" w:rsidRDefault="00000000">
      <w:r>
        <w:t xml:space="preserve">  </w:t>
      </w:r>
    </w:p>
    <w:p w14:paraId="7AF9ED09" w14:textId="77777777" w:rsidR="00214532" w:rsidRDefault="00000000">
      <w:r>
        <w:t xml:space="preserve">The Restored Life Group </w:t>
      </w:r>
    </w:p>
    <w:p w14:paraId="61077218" w14:textId="77777777" w:rsidR="00214532" w:rsidRDefault="00000000">
      <w:r>
        <w:t xml:space="preserve">_________________ </w:t>
      </w:r>
    </w:p>
    <w:p w14:paraId="75B0FE6C" w14:textId="77777777" w:rsidR="00214532" w:rsidRDefault="00000000">
      <w:r>
        <w:t xml:space="preserve">Valley Stream, New York 11580 </w:t>
      </w:r>
    </w:p>
    <w:p w14:paraId="221D712B" w14:textId="77777777" w:rsidR="00214532" w:rsidRDefault="00000000">
      <w:r>
        <w:t xml:space="preserve">  </w:t>
      </w:r>
    </w:p>
    <w:p w14:paraId="5E8B42E1" w14:textId="77777777" w:rsidR="00214532" w:rsidRDefault="00000000">
      <w:r>
        <w:t xml:space="preserve">Email Address: </w:t>
      </w:r>
    </w:p>
    <w:p w14:paraId="1F919DCA" w14:textId="77777777" w:rsidR="00214532" w:rsidRDefault="00000000">
      <w:r>
        <w:t xml:space="preserve">kcjones@restorationlifecoach.com </w:t>
      </w:r>
    </w:p>
    <w:p w14:paraId="305EFF03" w14:textId="77777777" w:rsidR="00214532" w:rsidRDefault="00000000">
      <w:r>
        <w:t xml:space="preserve">  </w:t>
      </w:r>
    </w:p>
    <w:p w14:paraId="4769EB82" w14:textId="77777777" w:rsidR="00214532" w:rsidRDefault="00000000">
      <w:r>
        <w:t xml:space="preserve">Telephone number: </w:t>
      </w:r>
    </w:p>
    <w:p w14:paraId="457CB6C3" w14:textId="77777777" w:rsidR="00214532" w:rsidRDefault="00000000">
      <w:r>
        <w:t xml:space="preserve">7182191628 </w:t>
      </w:r>
    </w:p>
    <w:p w14:paraId="5C7C3D31" w14:textId="77777777" w:rsidR="00214532" w:rsidRDefault="00000000">
      <w:r>
        <w:t xml:space="preserve">  </w:t>
      </w:r>
    </w:p>
    <w:p w14:paraId="25445F4A" w14:textId="77777777" w:rsidR="00214532" w:rsidRDefault="00000000">
      <w:r>
        <w:t xml:space="preserve">Effective as of October 26, 2023 </w:t>
      </w:r>
    </w:p>
    <w:p w14:paraId="4B084F3B" w14:textId="77777777" w:rsidR="00214532" w:rsidRDefault="00000000">
      <w:r>
        <w:t xml:space="preserve">  </w:t>
      </w:r>
    </w:p>
    <w:sectPr w:rsidR="0021453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noPunctuationKerning/>
  <w:characterSpacingControl w:val="doNotCompress"/>
  <w:savePreviewPicture/>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IwMjA2NjC2NDIxMbFQ0lEKTi0uzszPAykwrAUAEDm9ZSwAAAA="/>
  </w:docVars>
  <w:rsids>
    <w:rsidRoot w:val="00214532"/>
    <w:rsid w:val="00214532"/>
    <w:rsid w:val="00AD1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FA8D60"/>
  <w15:docId w15:val="{56A6D6B7-A15C-4B90-896A-52B99D631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semiHidden="1" w:unhideWhenUsed="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49</Words>
  <Characters>5761</Characters>
  <Application>Microsoft Office Word</Application>
  <DocSecurity>0</DocSecurity>
  <Lines>128</Lines>
  <Paragraphs>58</Paragraphs>
  <ScaleCrop>false</ScaleCrop>
  <Company/>
  <LinksUpToDate>false</LinksUpToDate>
  <CharactersWithSpaces>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PO</dc:title>
  <dc:creator>Kymberley Clemons-Jones</dc:creator>
  <cp:lastModifiedBy>Kymberley Clemons-Jones</cp:lastModifiedBy>
  <cp:revision>2</cp:revision>
  <dcterms:created xsi:type="dcterms:W3CDTF">2023-10-26T18:59:00Z</dcterms:created>
  <dcterms:modified xsi:type="dcterms:W3CDTF">2023-10-26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70a52d98bb04a865cd2b555ea3ebd57829518033308ea4842cfb5206730b58</vt:lpwstr>
  </property>
</Properties>
</file>